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4F3BD6" w14:textId="77777777" w:rsidR="00D50C7F" w:rsidRDefault="00D50C7F" w:rsidP="00D50C7F">
      <w:pPr>
        <w:pStyle w:val="NoSpacing"/>
        <w:jc w:val="center"/>
        <w:rPr>
          <w:rFonts w:ascii="Arial" w:hAnsi="Arial"/>
        </w:rPr>
      </w:pPr>
      <w:r w:rsidRPr="00107260">
        <w:rPr>
          <w:noProof/>
        </w:rPr>
        <w:drawing>
          <wp:inline distT="0" distB="0" distL="0" distR="0" wp14:anchorId="38ED4188" wp14:editId="00F7E1FD">
            <wp:extent cx="4078352" cy="943337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7388" cy="95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75D5A" w14:textId="77777777" w:rsidR="00D50C7F" w:rsidRPr="00D50C7F" w:rsidRDefault="00D50C7F" w:rsidP="00D50C7F">
      <w:pPr>
        <w:pStyle w:val="NoSpacing"/>
        <w:jc w:val="center"/>
        <w:rPr>
          <w:rFonts w:ascii="Verdana" w:eastAsiaTheme="minorHAnsi" w:hAnsi="Verdana" w:cs="Arial"/>
          <w:b/>
          <w:bCs/>
          <w:color w:val="76232F"/>
          <w:sz w:val="24"/>
          <w:szCs w:val="24"/>
        </w:rPr>
      </w:pPr>
      <w:r w:rsidRPr="00D50C7F">
        <w:rPr>
          <w:rFonts w:ascii="Verdana" w:eastAsiaTheme="minorHAnsi" w:hAnsi="Verdana" w:cs="Arial"/>
          <w:b/>
          <w:bCs/>
          <w:color w:val="76232F"/>
          <w:sz w:val="24"/>
          <w:szCs w:val="24"/>
        </w:rPr>
        <w:t>Supports to Advance Emotional Well-Being in Schools</w:t>
      </w:r>
    </w:p>
    <w:p w14:paraId="22853305" w14:textId="77777777" w:rsidR="00D50C7F" w:rsidRPr="00D50C7F" w:rsidRDefault="00D50C7F" w:rsidP="00D50C7F">
      <w:pPr>
        <w:pStyle w:val="NoSpacing"/>
        <w:jc w:val="center"/>
        <w:rPr>
          <w:rFonts w:ascii="Verdana" w:eastAsiaTheme="minorHAnsi" w:hAnsi="Verdana" w:cs="Arial"/>
          <w:b/>
          <w:bCs/>
          <w:color w:val="76232F"/>
          <w:sz w:val="24"/>
          <w:szCs w:val="24"/>
        </w:rPr>
      </w:pPr>
      <w:r w:rsidRPr="00D50C7F">
        <w:rPr>
          <w:rFonts w:ascii="Verdana" w:eastAsiaTheme="minorHAnsi" w:hAnsi="Verdana" w:cs="Arial"/>
          <w:b/>
          <w:bCs/>
          <w:color w:val="76232F"/>
          <w:sz w:val="24"/>
          <w:szCs w:val="24"/>
        </w:rPr>
        <w:t>Learning Collaborative Cohort</w:t>
      </w:r>
    </w:p>
    <w:p w14:paraId="29D16AE8" w14:textId="4DE6E836" w:rsidR="00666419" w:rsidRPr="00D50C7F" w:rsidRDefault="009F4F9E" w:rsidP="00D50C7F">
      <w:pPr>
        <w:pStyle w:val="NoSpacing"/>
        <w:jc w:val="center"/>
        <w:rPr>
          <w:rFonts w:ascii="Verdana" w:hAnsi="Verdana"/>
          <w:szCs w:val="28"/>
        </w:rPr>
      </w:pPr>
      <w:r>
        <w:rPr>
          <w:rFonts w:ascii="Verdana" w:hAnsi="Verdana"/>
          <w:szCs w:val="28"/>
        </w:rPr>
        <w:t>Final</w:t>
      </w:r>
      <w:r w:rsidR="00426E40" w:rsidRPr="00D50C7F">
        <w:rPr>
          <w:rFonts w:ascii="Verdana" w:hAnsi="Verdana"/>
          <w:szCs w:val="28"/>
        </w:rPr>
        <w:t xml:space="preserve"> </w:t>
      </w:r>
      <w:r w:rsidR="00B14188">
        <w:rPr>
          <w:rFonts w:ascii="Verdana" w:hAnsi="Verdana"/>
          <w:szCs w:val="28"/>
        </w:rPr>
        <w:t>Progress Report</w:t>
      </w:r>
    </w:p>
    <w:p w14:paraId="61FF0153" w14:textId="2BB7D68E" w:rsidR="006032A4" w:rsidRPr="00084012" w:rsidRDefault="006032A4" w:rsidP="00D50C7F">
      <w:pPr>
        <w:pStyle w:val="NoSpacing"/>
        <w:jc w:val="center"/>
        <w:rPr>
          <w:rFonts w:ascii="Verdana" w:hAnsi="Verdana"/>
          <w:color w:val="0057B8"/>
        </w:rPr>
      </w:pPr>
      <w:r w:rsidRPr="00084012">
        <w:rPr>
          <w:rFonts w:ascii="Verdana" w:hAnsi="Verdana"/>
          <w:color w:val="0057B8"/>
        </w:rPr>
        <w:t xml:space="preserve">Due </w:t>
      </w:r>
      <w:r w:rsidR="00666419" w:rsidRPr="00084012">
        <w:rPr>
          <w:rFonts w:ascii="Verdana" w:hAnsi="Verdana"/>
          <w:color w:val="0057B8"/>
        </w:rPr>
        <w:t xml:space="preserve">Date of </w:t>
      </w:r>
      <w:r w:rsidR="00922969" w:rsidRPr="00084012">
        <w:rPr>
          <w:rFonts w:ascii="Verdana" w:hAnsi="Verdana"/>
          <w:color w:val="0057B8"/>
        </w:rPr>
        <w:t>I</w:t>
      </w:r>
      <w:r w:rsidR="00666419" w:rsidRPr="00084012">
        <w:rPr>
          <w:rFonts w:ascii="Verdana" w:hAnsi="Verdana"/>
          <w:color w:val="0057B8"/>
        </w:rPr>
        <w:t>nvoice</w:t>
      </w:r>
      <w:r w:rsidR="00D50C7F" w:rsidRPr="00084012">
        <w:rPr>
          <w:rFonts w:ascii="Verdana" w:hAnsi="Verdana"/>
          <w:color w:val="0057B8"/>
        </w:rPr>
        <w:t xml:space="preserve">: </w:t>
      </w:r>
      <w:r w:rsidR="009F4F9E">
        <w:rPr>
          <w:rFonts w:ascii="Verdana" w:hAnsi="Verdana"/>
          <w:color w:val="0057B8"/>
        </w:rPr>
        <w:t>May 31, 2024</w:t>
      </w:r>
    </w:p>
    <w:p w14:paraId="0EE2AC17" w14:textId="77777777" w:rsidR="00CD0778" w:rsidRPr="00D50C7F" w:rsidRDefault="00CD0778" w:rsidP="00C51A78">
      <w:pPr>
        <w:pStyle w:val="NoSpacing"/>
        <w:rPr>
          <w:rFonts w:ascii="Verdana" w:hAnsi="Verdana"/>
          <w:b/>
        </w:rPr>
      </w:pPr>
    </w:p>
    <w:p w14:paraId="28F0A727" w14:textId="77777777" w:rsidR="00F3560E" w:rsidRPr="00D50C7F" w:rsidRDefault="00F3560E" w:rsidP="00C51A78">
      <w:pPr>
        <w:pStyle w:val="NoSpacing"/>
        <w:rPr>
          <w:rFonts w:ascii="Verdana" w:hAnsi="Verdana"/>
          <w:b/>
        </w:rPr>
      </w:pPr>
    </w:p>
    <w:p w14:paraId="6EFDEE93" w14:textId="77777777" w:rsidR="00084012" w:rsidRDefault="00084012" w:rsidP="00C51A78">
      <w:pPr>
        <w:pStyle w:val="NoSpacing"/>
        <w:rPr>
          <w:rFonts w:ascii="Verdana" w:hAnsi="Verdana"/>
          <w:b/>
        </w:rPr>
      </w:pPr>
    </w:p>
    <w:p w14:paraId="334950DF" w14:textId="3914D360" w:rsidR="006032A4" w:rsidRPr="00D50C7F" w:rsidRDefault="006032A4" w:rsidP="00C51A78">
      <w:pPr>
        <w:pStyle w:val="NoSpacing"/>
        <w:rPr>
          <w:rFonts w:ascii="Verdana" w:hAnsi="Verdana"/>
        </w:rPr>
      </w:pPr>
      <w:r w:rsidRPr="00D50C7F">
        <w:rPr>
          <w:rFonts w:ascii="Verdana" w:hAnsi="Verdana"/>
          <w:b/>
        </w:rPr>
        <w:t>Date of Submission</w:t>
      </w:r>
      <w:r w:rsidRPr="00D50C7F">
        <w:rPr>
          <w:rFonts w:ascii="Verdana" w:hAnsi="Verdana"/>
        </w:rPr>
        <w:t xml:space="preserve">:  </w:t>
      </w:r>
      <w:r w:rsidR="004A0CB0" w:rsidRPr="00D50C7F">
        <w:rPr>
          <w:rFonts w:ascii="Verdana" w:hAnsi="Verdana"/>
          <w:highlight w:val="yellow"/>
        </w:rPr>
        <w:t>Enter Date Here</w:t>
      </w:r>
    </w:p>
    <w:p w14:paraId="1EB03C5A" w14:textId="77777777" w:rsidR="006328E4" w:rsidRPr="00D50C7F" w:rsidRDefault="006328E4" w:rsidP="00C51A78">
      <w:pPr>
        <w:pStyle w:val="NoSpacing"/>
        <w:rPr>
          <w:rFonts w:ascii="Verdana" w:hAnsi="Verdana"/>
        </w:rPr>
      </w:pPr>
    </w:p>
    <w:p w14:paraId="6A080B28" w14:textId="13B050CC" w:rsidR="006328E4" w:rsidRPr="00D50C7F" w:rsidRDefault="006328E4" w:rsidP="00C51A78">
      <w:pPr>
        <w:pStyle w:val="NoSpacing"/>
        <w:rPr>
          <w:rFonts w:ascii="Verdana" w:hAnsi="Verdana"/>
        </w:rPr>
      </w:pPr>
      <w:r w:rsidRPr="00D50C7F">
        <w:rPr>
          <w:rFonts w:ascii="Verdana" w:hAnsi="Verdana"/>
          <w:b/>
          <w:bCs/>
        </w:rPr>
        <w:t>Project Period Dates</w:t>
      </w:r>
      <w:r w:rsidRPr="00D50C7F">
        <w:rPr>
          <w:rFonts w:ascii="Verdana" w:hAnsi="Verdana"/>
        </w:rPr>
        <w:t xml:space="preserve">:  </w:t>
      </w:r>
      <w:r w:rsidR="00426E40" w:rsidRPr="00D50C7F">
        <w:rPr>
          <w:rFonts w:ascii="Verdana" w:hAnsi="Verdana"/>
        </w:rPr>
        <w:t xml:space="preserve">Upon </w:t>
      </w:r>
      <w:r w:rsidR="00D50C7F">
        <w:rPr>
          <w:rFonts w:ascii="Verdana" w:hAnsi="Verdana"/>
        </w:rPr>
        <w:t>DocuSign</w:t>
      </w:r>
      <w:r w:rsidR="00426E40" w:rsidRPr="00D50C7F">
        <w:rPr>
          <w:rFonts w:ascii="Verdana" w:hAnsi="Verdana"/>
        </w:rPr>
        <w:t xml:space="preserve"> of </w:t>
      </w:r>
      <w:r w:rsidR="00D50C7F">
        <w:rPr>
          <w:rFonts w:ascii="Verdana" w:hAnsi="Verdana"/>
        </w:rPr>
        <w:t>MOU – May 31, 2024</w:t>
      </w:r>
    </w:p>
    <w:p w14:paraId="51A0DBCA" w14:textId="77777777" w:rsidR="00D27082" w:rsidRPr="00D50C7F" w:rsidRDefault="00D27082" w:rsidP="00C51A78">
      <w:pPr>
        <w:pStyle w:val="NoSpacing"/>
        <w:rPr>
          <w:rFonts w:ascii="Verdana" w:hAnsi="Verdana"/>
          <w:b/>
        </w:rPr>
      </w:pPr>
    </w:p>
    <w:p w14:paraId="231CC18E" w14:textId="7A7D218A" w:rsidR="00666419" w:rsidRPr="00D50C7F" w:rsidRDefault="00666419" w:rsidP="00C51A78">
      <w:pPr>
        <w:pStyle w:val="NoSpacing"/>
        <w:rPr>
          <w:rFonts w:ascii="Verdana" w:hAnsi="Verdana"/>
        </w:rPr>
      </w:pPr>
      <w:r w:rsidRPr="00D50C7F">
        <w:rPr>
          <w:rFonts w:ascii="Verdana" w:hAnsi="Verdana"/>
          <w:b/>
        </w:rPr>
        <w:t>Invoice amount:</w:t>
      </w:r>
      <w:r w:rsidR="00C51A78" w:rsidRPr="00D50C7F">
        <w:rPr>
          <w:rFonts w:ascii="Verdana" w:hAnsi="Verdana"/>
        </w:rPr>
        <w:t xml:space="preserve">  </w:t>
      </w:r>
      <w:r w:rsidR="00C51A78" w:rsidRPr="00D50C7F">
        <w:rPr>
          <w:rFonts w:ascii="Verdana" w:hAnsi="Verdana"/>
          <w:b/>
          <w:bCs/>
        </w:rPr>
        <w:t>$</w:t>
      </w:r>
      <w:r w:rsidR="009F4F9E">
        <w:rPr>
          <w:rFonts w:ascii="Verdana" w:hAnsi="Verdana"/>
          <w:b/>
          <w:bCs/>
        </w:rPr>
        <w:t>1,877.50</w:t>
      </w:r>
    </w:p>
    <w:p w14:paraId="213A3104" w14:textId="77777777" w:rsidR="00D27082" w:rsidRPr="00D50C7F" w:rsidRDefault="00D27082" w:rsidP="00C51A78">
      <w:pPr>
        <w:pStyle w:val="NoSpacing"/>
        <w:rPr>
          <w:rFonts w:ascii="Verdana" w:hAnsi="Verdana"/>
          <w:b/>
        </w:rPr>
      </w:pPr>
    </w:p>
    <w:p w14:paraId="5077246B" w14:textId="5802D98E" w:rsidR="002C153A" w:rsidRDefault="002C153A" w:rsidP="00C51A78">
      <w:pPr>
        <w:pStyle w:val="NoSpacing"/>
        <w:rPr>
          <w:rFonts w:ascii="Verdana" w:hAnsi="Verdana"/>
          <w:b/>
        </w:rPr>
      </w:pPr>
    </w:p>
    <w:p w14:paraId="0060F18F" w14:textId="77777777" w:rsidR="00D50C7F" w:rsidRPr="00D50C7F" w:rsidRDefault="00D50C7F" w:rsidP="00C51A78">
      <w:pPr>
        <w:pStyle w:val="NoSpacing"/>
        <w:rPr>
          <w:rFonts w:ascii="Verdana" w:hAnsi="Verdana"/>
          <w:b/>
        </w:rPr>
      </w:pPr>
    </w:p>
    <w:p w14:paraId="05BCFF08" w14:textId="553E61CF" w:rsidR="002A541C" w:rsidRDefault="00D76575" w:rsidP="002A541C">
      <w:pPr>
        <w:pStyle w:val="NoSpacing"/>
        <w:rPr>
          <w:rFonts w:ascii="Verdana" w:hAnsi="Verdana"/>
          <w:b/>
        </w:rPr>
      </w:pPr>
      <w:r w:rsidRPr="00D50C7F">
        <w:rPr>
          <w:rFonts w:ascii="Verdana" w:hAnsi="Verdana"/>
          <w:b/>
        </w:rPr>
        <w:t>Deliverable</w:t>
      </w:r>
      <w:r w:rsidR="0035188C" w:rsidRPr="00D50C7F">
        <w:rPr>
          <w:rFonts w:ascii="Verdana" w:hAnsi="Verdana"/>
          <w:b/>
        </w:rPr>
        <w:t>s</w:t>
      </w:r>
      <w:r w:rsidR="00D50C7F">
        <w:rPr>
          <w:rFonts w:ascii="Verdana" w:hAnsi="Verdana"/>
          <w:b/>
        </w:rPr>
        <w:t xml:space="preserve"> to Receive Payment</w:t>
      </w:r>
      <w:r w:rsidRPr="00D50C7F">
        <w:rPr>
          <w:rFonts w:ascii="Verdana" w:hAnsi="Verdana"/>
          <w:b/>
        </w:rPr>
        <w:t>:</w:t>
      </w:r>
    </w:p>
    <w:p w14:paraId="553B1E36" w14:textId="77777777" w:rsidR="00D50C7F" w:rsidRPr="00D50C7F" w:rsidRDefault="00D50C7F" w:rsidP="002A541C">
      <w:pPr>
        <w:pStyle w:val="NoSpacing"/>
        <w:rPr>
          <w:rFonts w:ascii="Verdana" w:hAnsi="Verdana"/>
        </w:rPr>
      </w:pPr>
    </w:p>
    <w:p w14:paraId="61B503A9" w14:textId="4A3479EA" w:rsidR="00763CAA" w:rsidRPr="00D50C7F" w:rsidRDefault="00182124" w:rsidP="009F4F9E">
      <w:pPr>
        <w:spacing w:before="100" w:beforeAutospacing="1" w:after="100" w:afterAutospacing="1" w:line="240" w:lineRule="auto"/>
        <w:ind w:left="720"/>
        <w:rPr>
          <w:rFonts w:ascii="Verdana" w:eastAsia="Times New Roman" w:hAnsi="Verdana" w:cs="Calibri"/>
          <w:color w:val="000000"/>
          <w:sz w:val="24"/>
          <w:szCs w:val="24"/>
        </w:rPr>
      </w:pPr>
      <w:r w:rsidRPr="00D50C7F">
        <w:rPr>
          <w:rFonts w:ascii="Verdana" w:eastAsia="Times New Roman" w:hAnsi="Verdana" w:cs="Calibri"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D50C7F">
        <w:rPr>
          <w:rFonts w:ascii="Verdana" w:eastAsia="Times New Roman" w:hAnsi="Verdana" w:cs="Calibri"/>
          <w:color w:val="000000"/>
          <w:sz w:val="24"/>
          <w:szCs w:val="24"/>
        </w:rPr>
        <w:instrText xml:space="preserve"> FORMCHECKBOX </w:instrText>
      </w:r>
      <w:r w:rsidR="00000000">
        <w:rPr>
          <w:rFonts w:ascii="Verdana" w:eastAsia="Times New Roman" w:hAnsi="Verdana" w:cs="Calibri"/>
          <w:color w:val="000000"/>
          <w:sz w:val="24"/>
          <w:szCs w:val="24"/>
        </w:rPr>
      </w:r>
      <w:r w:rsidR="00000000">
        <w:rPr>
          <w:rFonts w:ascii="Verdana" w:eastAsia="Times New Roman" w:hAnsi="Verdana" w:cs="Calibri"/>
          <w:color w:val="000000"/>
          <w:sz w:val="24"/>
          <w:szCs w:val="24"/>
        </w:rPr>
        <w:fldChar w:fldCharType="separate"/>
      </w:r>
      <w:r w:rsidRPr="00D50C7F">
        <w:rPr>
          <w:rFonts w:ascii="Verdana" w:eastAsia="Times New Roman" w:hAnsi="Verdana" w:cs="Calibri"/>
          <w:color w:val="000000"/>
          <w:sz w:val="24"/>
          <w:szCs w:val="24"/>
        </w:rPr>
        <w:fldChar w:fldCharType="end"/>
      </w:r>
      <w:bookmarkEnd w:id="0"/>
      <w:r w:rsidRPr="00D50C7F">
        <w:rPr>
          <w:rFonts w:ascii="Verdana" w:eastAsia="Times New Roman" w:hAnsi="Verdana" w:cs="Calibri"/>
          <w:color w:val="000000"/>
          <w:sz w:val="24"/>
          <w:szCs w:val="24"/>
        </w:rPr>
        <w:tab/>
      </w:r>
      <w:bookmarkStart w:id="1" w:name="_Hlk66260265"/>
      <w:r w:rsidR="00D50C7F" w:rsidRPr="00D50C7F">
        <w:rPr>
          <w:rFonts w:ascii="Verdana" w:eastAsia="Times New Roman" w:hAnsi="Verdana" w:cs="Calibri"/>
          <w:color w:val="000000"/>
          <w:sz w:val="24"/>
          <w:szCs w:val="24"/>
        </w:rPr>
        <w:t xml:space="preserve">Complete </w:t>
      </w:r>
      <w:r w:rsidR="009F4F9E">
        <w:rPr>
          <w:rFonts w:ascii="Verdana" w:eastAsia="Times New Roman" w:hAnsi="Verdana" w:cs="Calibri"/>
          <w:color w:val="000000"/>
          <w:sz w:val="24"/>
          <w:szCs w:val="24"/>
        </w:rPr>
        <w:t xml:space="preserve">End-of-Project Survey by </w:t>
      </w:r>
      <w:r w:rsidR="00B14188">
        <w:rPr>
          <w:rFonts w:ascii="Verdana" w:eastAsia="Times New Roman" w:hAnsi="Verdana" w:cs="Calibri"/>
          <w:color w:val="000000"/>
          <w:sz w:val="24"/>
          <w:szCs w:val="24"/>
        </w:rPr>
        <w:t xml:space="preserve">Friday, May </w:t>
      </w:r>
      <w:r w:rsidR="00DB7C3A">
        <w:rPr>
          <w:rFonts w:ascii="Verdana" w:eastAsia="Times New Roman" w:hAnsi="Verdana" w:cs="Calibri"/>
          <w:color w:val="000000"/>
          <w:sz w:val="24"/>
          <w:szCs w:val="24"/>
        </w:rPr>
        <w:t>10</w:t>
      </w:r>
      <w:r w:rsidR="00B14188">
        <w:rPr>
          <w:rFonts w:ascii="Verdana" w:eastAsia="Times New Roman" w:hAnsi="Verdana" w:cs="Calibri"/>
          <w:color w:val="000000"/>
          <w:sz w:val="24"/>
          <w:szCs w:val="24"/>
        </w:rPr>
        <w:t>, 2024</w:t>
      </w:r>
    </w:p>
    <w:bookmarkEnd w:id="1"/>
    <w:p w14:paraId="3A764A4E" w14:textId="77777777" w:rsidR="00D50C7F" w:rsidRDefault="00D50C7F" w:rsidP="006032A4">
      <w:pPr>
        <w:pStyle w:val="NoSpacing"/>
        <w:rPr>
          <w:rFonts w:ascii="Verdana" w:hAnsi="Verdana"/>
          <w:b/>
        </w:rPr>
      </w:pPr>
    </w:p>
    <w:p w14:paraId="086C127D" w14:textId="77777777" w:rsidR="00D50C7F" w:rsidRDefault="00D50C7F" w:rsidP="006032A4">
      <w:pPr>
        <w:pStyle w:val="NoSpacing"/>
        <w:rPr>
          <w:rFonts w:ascii="Verdana" w:hAnsi="Verdana"/>
          <w:b/>
        </w:rPr>
      </w:pPr>
    </w:p>
    <w:p w14:paraId="31AE4CFB" w14:textId="670D686D" w:rsidR="00D50C7F" w:rsidRDefault="00D50C7F" w:rsidP="006032A4">
      <w:pPr>
        <w:pStyle w:val="NoSpacing"/>
        <w:rPr>
          <w:rFonts w:ascii="Verdana" w:hAnsi="Verdana"/>
          <w:b/>
        </w:rPr>
        <w:sectPr w:rsidR="00D50C7F" w:rsidSect="00C10CFB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20"/>
          <w:docGrid w:linePitch="360"/>
        </w:sectPr>
      </w:pPr>
    </w:p>
    <w:p w14:paraId="5253E42B" w14:textId="77777777" w:rsidR="00D50C7F" w:rsidRPr="00D50C7F" w:rsidRDefault="00D50C7F" w:rsidP="00D50C7F">
      <w:pPr>
        <w:spacing w:after="0" w:line="240" w:lineRule="auto"/>
        <w:rPr>
          <w:rFonts w:ascii="Verdana" w:hAnsi="Verdana"/>
          <w:b/>
        </w:rPr>
      </w:pPr>
      <w:r w:rsidRPr="00D50C7F">
        <w:rPr>
          <w:rFonts w:ascii="Verdana" w:hAnsi="Verdana"/>
          <w:b/>
        </w:rPr>
        <w:t>Contact Information:</w:t>
      </w:r>
    </w:p>
    <w:p w14:paraId="09213AAE" w14:textId="77777777" w:rsidR="00D50C7F" w:rsidRDefault="00D50C7F" w:rsidP="00D50C7F">
      <w:pPr>
        <w:spacing w:after="0" w:line="240" w:lineRule="auto"/>
        <w:jc w:val="both"/>
        <w:rPr>
          <w:rFonts w:ascii="Verdana" w:hAnsi="Verdana" w:cs="Arial"/>
        </w:rPr>
      </w:pPr>
    </w:p>
    <w:p w14:paraId="7ED653A1" w14:textId="0723F2AB" w:rsidR="00D50C7F" w:rsidRDefault="00D50C7F" w:rsidP="00D50C7F">
      <w:pPr>
        <w:spacing w:after="0" w:line="240" w:lineRule="auto"/>
        <w:jc w:val="both"/>
        <w:rPr>
          <w:rFonts w:ascii="Verdana" w:hAnsi="Verdana" w:cs="Arial"/>
        </w:rPr>
      </w:pPr>
      <w:r>
        <w:rPr>
          <w:rFonts w:ascii="Verdana" w:hAnsi="Verdana" w:cs="Arial"/>
        </w:rPr>
        <w:t>Program Contact:</w:t>
      </w:r>
    </w:p>
    <w:p w14:paraId="7F533F25" w14:textId="77777777" w:rsidR="00D50C7F" w:rsidRDefault="00D50C7F" w:rsidP="00D50C7F">
      <w:pPr>
        <w:spacing w:after="0" w:line="240" w:lineRule="auto"/>
        <w:jc w:val="both"/>
        <w:rPr>
          <w:rFonts w:ascii="Verdana" w:hAnsi="Verdana" w:cs="Arial"/>
        </w:rPr>
      </w:pPr>
    </w:p>
    <w:p w14:paraId="37AA71CB" w14:textId="77777777" w:rsidR="00D50C7F" w:rsidRPr="00D50C7F" w:rsidRDefault="00D50C7F" w:rsidP="00D50C7F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NAME</w:t>
      </w:r>
    </w:p>
    <w:p w14:paraId="20DC3C42" w14:textId="77777777" w:rsidR="00D50C7F" w:rsidRPr="00D50C7F" w:rsidRDefault="00D50C7F" w:rsidP="00D50C7F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TITLE</w:t>
      </w:r>
    </w:p>
    <w:p w14:paraId="355713A3" w14:textId="0271007B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bookmarkStart w:id="2" w:name="_Hlk58917941"/>
      <w:bookmarkStart w:id="3" w:name="_Hlk61345155"/>
      <w:r w:rsidRPr="00D50C7F">
        <w:rPr>
          <w:rFonts w:ascii="Verdana" w:hAnsi="Verdana" w:cs="Arial"/>
          <w:highlight w:val="yellow"/>
        </w:rPr>
        <w:t>ORGANIZATION</w:t>
      </w:r>
    </w:p>
    <w:p w14:paraId="442C271B" w14:textId="246EAD44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1</w:t>
      </w:r>
    </w:p>
    <w:p w14:paraId="44F9D395" w14:textId="2E94F9B1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2</w:t>
      </w:r>
    </w:p>
    <w:p w14:paraId="243BCB2D" w14:textId="24BF7784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  <w:r w:rsidRPr="00D50C7F">
        <w:rPr>
          <w:rFonts w:ascii="Verdana" w:hAnsi="Verdana" w:cs="Arial"/>
          <w:highlight w:val="yellow"/>
        </w:rPr>
        <w:t>EMAIL ADDRESS</w:t>
      </w:r>
    </w:p>
    <w:p w14:paraId="10D97C58" w14:textId="77777777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58321E40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68829EC4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30D4BD45" w14:textId="77777777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1CE8BEDB" w14:textId="5AD4CD4C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  <w:r>
        <w:rPr>
          <w:rFonts w:ascii="Verdana" w:hAnsi="Verdana" w:cs="Arial"/>
        </w:rPr>
        <w:t>Fiscal Contact:</w:t>
      </w:r>
    </w:p>
    <w:p w14:paraId="05BA710D" w14:textId="77777777" w:rsidR="00D50C7F" w:rsidRDefault="00D50C7F" w:rsidP="00142212">
      <w:pPr>
        <w:spacing w:after="0" w:line="240" w:lineRule="auto"/>
        <w:jc w:val="both"/>
        <w:rPr>
          <w:rFonts w:ascii="Verdana" w:hAnsi="Verdana" w:cs="Arial"/>
        </w:rPr>
      </w:pPr>
    </w:p>
    <w:p w14:paraId="3CB3EF37" w14:textId="27EE8D96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NAME</w:t>
      </w:r>
    </w:p>
    <w:p w14:paraId="3AF34A03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TITLE</w:t>
      </w:r>
    </w:p>
    <w:p w14:paraId="1648E0CF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ORGANIZATION</w:t>
      </w:r>
    </w:p>
    <w:p w14:paraId="4FB5BD85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1</w:t>
      </w:r>
    </w:p>
    <w:p w14:paraId="5FB1BA99" w14:textId="77777777" w:rsidR="00D50C7F" w:rsidRPr="00D50C7F" w:rsidRDefault="00D50C7F" w:rsidP="00142212">
      <w:pPr>
        <w:spacing w:after="0" w:line="240" w:lineRule="auto"/>
        <w:jc w:val="both"/>
        <w:rPr>
          <w:rFonts w:ascii="Verdana" w:hAnsi="Verdana" w:cs="Arial"/>
          <w:highlight w:val="yellow"/>
        </w:rPr>
      </w:pPr>
      <w:r w:rsidRPr="00D50C7F">
        <w:rPr>
          <w:rFonts w:ascii="Verdana" w:hAnsi="Verdana" w:cs="Arial"/>
          <w:highlight w:val="yellow"/>
        </w:rPr>
        <w:t>ADDRESS LINE 2</w:t>
      </w:r>
    </w:p>
    <w:p w14:paraId="7439B4CC" w14:textId="0E5F546B" w:rsidR="00D50C7F" w:rsidRPr="00D50C7F" w:rsidRDefault="00D50C7F" w:rsidP="00D50C7F">
      <w:pPr>
        <w:spacing w:after="0" w:line="240" w:lineRule="auto"/>
        <w:jc w:val="both"/>
        <w:rPr>
          <w:rFonts w:ascii="Verdana" w:hAnsi="Verdana" w:cs="Arial"/>
        </w:rPr>
        <w:sectPr w:rsidR="00D50C7F" w:rsidRPr="00D50C7F" w:rsidSect="00C10CFB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num="2" w:space="720"/>
          <w:docGrid w:linePitch="360"/>
        </w:sectPr>
      </w:pPr>
      <w:r w:rsidRPr="00D50C7F">
        <w:rPr>
          <w:rFonts w:ascii="Verdana" w:hAnsi="Verdana" w:cs="Arial"/>
          <w:highlight w:val="yellow"/>
        </w:rPr>
        <w:t>EMAIL ADDRESS</w:t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r w:rsidR="00142212" w:rsidRPr="00D50C7F">
        <w:rPr>
          <w:rFonts w:ascii="Verdana" w:hAnsi="Verdana" w:cs="Arial"/>
        </w:rPr>
        <w:tab/>
      </w:r>
      <w:bookmarkEnd w:id="2"/>
      <w:bookmarkEnd w:id="3"/>
    </w:p>
    <w:p w14:paraId="20406CED" w14:textId="6C6DBFAE" w:rsidR="00E90879" w:rsidRPr="009F4F9E" w:rsidRDefault="00E90879" w:rsidP="00D50C7F">
      <w:pPr>
        <w:pStyle w:val="NoSpacing"/>
        <w:rPr>
          <w:rFonts w:ascii="Verdana" w:hAnsi="Verdana"/>
        </w:rPr>
      </w:pPr>
    </w:p>
    <w:p w14:paraId="59A541F6" w14:textId="77777777" w:rsidR="00D50C7F" w:rsidRDefault="00D50C7F" w:rsidP="00D50C7F">
      <w:pPr>
        <w:pStyle w:val="NoSpacing"/>
        <w:jc w:val="center"/>
        <w:rPr>
          <w:rFonts w:ascii="Verdana" w:hAnsi="Verdana" w:cs="Arial"/>
        </w:rPr>
      </w:pPr>
    </w:p>
    <w:p w14:paraId="495F5838" w14:textId="32E8BDD7" w:rsidR="00D50C7F" w:rsidRPr="00D50C7F" w:rsidRDefault="00D50C7F" w:rsidP="00D50C7F">
      <w:pPr>
        <w:pStyle w:val="NoSpacing"/>
        <w:jc w:val="center"/>
        <w:rPr>
          <w:rFonts w:ascii="Verdana" w:hAnsi="Verdana" w:cs="Arial"/>
        </w:rPr>
      </w:pPr>
      <w:r w:rsidRPr="00D50C7F">
        <w:rPr>
          <w:rFonts w:ascii="Verdana" w:hAnsi="Verdana" w:cs="Arial"/>
        </w:rPr>
        <w:t>Please submit invoice to:</w:t>
      </w:r>
      <w:r>
        <w:rPr>
          <w:rFonts w:ascii="Verdana" w:hAnsi="Verdana" w:cs="Arial"/>
        </w:rPr>
        <w:t xml:space="preserve"> </w:t>
      </w:r>
      <w:r w:rsidR="00B14188">
        <w:rPr>
          <w:rFonts w:ascii="Verdana" w:hAnsi="Verdana" w:cs="Arial"/>
        </w:rPr>
        <w:t xml:space="preserve">Heidi Milby, </w:t>
      </w:r>
      <w:hyperlink r:id="rId11" w:history="1">
        <w:r w:rsidR="00B14188" w:rsidRPr="00392517">
          <w:rPr>
            <w:rStyle w:val="Hyperlink"/>
            <w:rFonts w:ascii="Verdana" w:hAnsi="Verdana" w:cs="Arial"/>
          </w:rPr>
          <w:t>hmilby@chronicdisease.org</w:t>
        </w:r>
      </w:hyperlink>
      <w:r w:rsidR="00B14188">
        <w:rPr>
          <w:rFonts w:ascii="Verdana" w:hAnsi="Verdana" w:cs="Arial"/>
        </w:rPr>
        <w:t xml:space="preserve"> </w:t>
      </w:r>
    </w:p>
    <w:sectPr w:rsidR="00D50C7F" w:rsidRPr="00D50C7F" w:rsidSect="00C10CFB">
      <w:type w:val="continuous"/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080C95" w14:textId="77777777" w:rsidR="0090629D" w:rsidRDefault="0090629D" w:rsidP="001067E3">
      <w:pPr>
        <w:spacing w:after="0" w:line="240" w:lineRule="auto"/>
      </w:pPr>
      <w:r>
        <w:separator/>
      </w:r>
    </w:p>
  </w:endnote>
  <w:endnote w:type="continuationSeparator" w:id="0">
    <w:p w14:paraId="47F5BB6C" w14:textId="77777777" w:rsidR="0090629D" w:rsidRDefault="0090629D" w:rsidP="00106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64FBA" w14:textId="77777777" w:rsidR="0090629D" w:rsidRDefault="0090629D" w:rsidP="001067E3">
      <w:pPr>
        <w:spacing w:after="0" w:line="240" w:lineRule="auto"/>
      </w:pPr>
      <w:r>
        <w:separator/>
      </w:r>
    </w:p>
  </w:footnote>
  <w:footnote w:type="continuationSeparator" w:id="0">
    <w:p w14:paraId="71CCA081" w14:textId="77777777" w:rsidR="0090629D" w:rsidRDefault="0090629D" w:rsidP="001067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BC4ED" w14:textId="35BB155F" w:rsidR="00142212" w:rsidRPr="00D50C7F" w:rsidRDefault="00142212" w:rsidP="00D50C7F">
    <w:pPr>
      <w:pStyle w:val="NoSpacing"/>
      <w:rPr>
        <w:rFonts w:ascii="Verdana" w:hAnsi="Verdana"/>
        <w:sz w:val="20"/>
        <w:szCs w:val="20"/>
      </w:rPr>
    </w:pPr>
    <w:r w:rsidRPr="00D50C7F">
      <w:rPr>
        <w:rFonts w:ascii="Verdana" w:hAnsi="Verdana"/>
        <w:sz w:val="20"/>
        <w:szCs w:val="20"/>
      </w:rPr>
      <w:t>NACDD USE ONLY</w:t>
    </w:r>
    <w:r w:rsidRPr="00D50C7F">
      <w:rPr>
        <w:rFonts w:ascii="Verdana" w:hAnsi="Verdana"/>
        <w:sz w:val="20"/>
        <w:szCs w:val="20"/>
      </w:rPr>
      <w:br/>
      <w:t>NACDD Contract</w:t>
    </w:r>
    <w:r w:rsidR="00D50C7F">
      <w:rPr>
        <w:rFonts w:ascii="Verdana" w:hAnsi="Verdana"/>
        <w:sz w:val="20"/>
        <w:szCs w:val="20"/>
      </w:rPr>
      <w:t xml:space="preserve">: </w:t>
    </w:r>
    <w:r w:rsidR="00D50C7F" w:rsidRPr="00D50C7F">
      <w:rPr>
        <w:rFonts w:ascii="Verdana" w:hAnsi="Verdana"/>
        <w:sz w:val="20"/>
        <w:szCs w:val="20"/>
        <w:highlight w:val="yellow"/>
      </w:rPr>
      <w:t>XXX</w:t>
    </w:r>
    <w:r w:rsidRPr="00D50C7F">
      <w:rPr>
        <w:rFonts w:ascii="Verdana" w:hAnsi="Verdana"/>
        <w:sz w:val="20"/>
        <w:szCs w:val="20"/>
      </w:rPr>
      <w:t xml:space="preserve"> </w:t>
    </w:r>
  </w:p>
  <w:p w14:paraId="321E94C9" w14:textId="3F1B4DC7" w:rsidR="00142212" w:rsidRPr="00D50C7F" w:rsidRDefault="00142212" w:rsidP="00D50C7F">
    <w:pPr>
      <w:pStyle w:val="NoSpacing"/>
      <w:rPr>
        <w:rFonts w:ascii="Verdana" w:hAnsi="Verdana"/>
        <w:sz w:val="20"/>
        <w:szCs w:val="20"/>
      </w:rPr>
    </w:pPr>
    <w:r w:rsidRPr="00D50C7F">
      <w:rPr>
        <w:rFonts w:ascii="Verdana" w:hAnsi="Verdana"/>
        <w:sz w:val="20"/>
        <w:szCs w:val="20"/>
      </w:rPr>
      <w:t>NACDD Finance Code:</w:t>
    </w:r>
    <w:r w:rsidR="00D50C7F">
      <w:rPr>
        <w:rFonts w:ascii="Verdana" w:hAnsi="Verdana"/>
        <w:sz w:val="20"/>
        <w:szCs w:val="20"/>
      </w:rPr>
      <w:t xml:space="preserve"> </w:t>
    </w:r>
    <w:r w:rsidR="00D50C7F" w:rsidRPr="00D50C7F">
      <w:rPr>
        <w:rFonts w:ascii="Verdana" w:hAnsi="Verdana"/>
        <w:sz w:val="20"/>
        <w:szCs w:val="20"/>
        <w:highlight w:val="yellow"/>
      </w:rPr>
      <w:t>XXX</w:t>
    </w:r>
    <w:r w:rsidRPr="00D50C7F">
      <w:rPr>
        <w:rFonts w:ascii="Verdana" w:hAnsi="Verdana"/>
        <w:sz w:val="20"/>
        <w:szCs w:val="20"/>
      </w:rPr>
      <w:t xml:space="preserve"> </w:t>
    </w:r>
  </w:p>
  <w:p w14:paraId="5A3EB0F2" w14:textId="77777777" w:rsidR="00142212" w:rsidRDefault="00142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583C22" w14:textId="36F0C6FA" w:rsidR="00185CF5" w:rsidRPr="00185CF5" w:rsidRDefault="00FB1B52" w:rsidP="00185CF5">
    <w:pPr>
      <w:pStyle w:val="NoSpacing"/>
      <w:rPr>
        <w:b/>
        <w:sz w:val="20"/>
        <w:szCs w:val="20"/>
      </w:rPr>
    </w:pPr>
    <w:r w:rsidRPr="00FB1B52">
      <w:rPr>
        <w:b/>
        <w:sz w:val="20"/>
        <w:szCs w:val="20"/>
      </w:rPr>
      <w:t>NACDD USE ONLY</w:t>
    </w:r>
    <w:r w:rsidRPr="00FB1B52">
      <w:rPr>
        <w:sz w:val="20"/>
        <w:szCs w:val="20"/>
      </w:rPr>
      <w:br/>
    </w:r>
    <w:r w:rsidR="00185CF5" w:rsidRPr="00185CF5">
      <w:rPr>
        <w:sz w:val="20"/>
        <w:szCs w:val="20"/>
      </w:rPr>
      <w:t>NA</w:t>
    </w:r>
    <w:r w:rsidR="00185CF5" w:rsidRPr="00185CF5">
      <w:rPr>
        <w:sz w:val="20"/>
        <w:szCs w:val="20"/>
        <w:lang w:val="x-none"/>
      </w:rPr>
      <w:t xml:space="preserve">CDD Contract </w:t>
    </w:r>
    <w:r w:rsidR="00CD0778">
      <w:rPr>
        <w:sz w:val="20"/>
        <w:szCs w:val="20"/>
      </w:rPr>
      <w:t>2</w:t>
    </w:r>
    <w:r w:rsidR="00426E40">
      <w:rPr>
        <w:sz w:val="20"/>
        <w:szCs w:val="20"/>
      </w:rPr>
      <w:t>20</w:t>
    </w:r>
    <w:r w:rsidR="00142212">
      <w:rPr>
        <w:sz w:val="20"/>
        <w:szCs w:val="20"/>
      </w:rPr>
      <w:t>243</w:t>
    </w:r>
  </w:p>
  <w:p w14:paraId="24079296" w14:textId="77777777" w:rsidR="00185CF5" w:rsidRPr="00185CF5" w:rsidRDefault="00185CF5" w:rsidP="00185CF5">
    <w:pPr>
      <w:pStyle w:val="NoSpacing"/>
      <w:rPr>
        <w:sz w:val="20"/>
        <w:szCs w:val="20"/>
      </w:rPr>
    </w:pPr>
    <w:r w:rsidRPr="00185CF5">
      <w:rPr>
        <w:sz w:val="20"/>
        <w:szCs w:val="20"/>
        <w:lang w:val="x-none"/>
      </w:rPr>
      <w:t xml:space="preserve">NACDD Finance Code: </w:t>
    </w:r>
    <w:r w:rsidR="00CA2590">
      <w:rPr>
        <w:sz w:val="20"/>
        <w:szCs w:val="20"/>
      </w:rPr>
      <w:t>275-142</w:t>
    </w:r>
    <w:r w:rsidR="00CD0778">
      <w:rPr>
        <w:sz w:val="20"/>
        <w:szCs w:val="20"/>
      </w:rPr>
      <w:t>8</w:t>
    </w:r>
    <w:r w:rsidR="00CA2590">
      <w:rPr>
        <w:sz w:val="20"/>
        <w:szCs w:val="20"/>
      </w:rPr>
      <w:t>-</w:t>
    </w:r>
    <w:r w:rsidR="00426E40">
      <w:rPr>
        <w:sz w:val="20"/>
        <w:szCs w:val="20"/>
      </w:rPr>
      <w:t>4</w:t>
    </w:r>
  </w:p>
  <w:p w14:paraId="518F3ABD" w14:textId="77777777" w:rsidR="001067E3" w:rsidRDefault="001067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02C78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64727"/>
    <w:multiLevelType w:val="hybridMultilevel"/>
    <w:tmpl w:val="B03A3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C64232"/>
    <w:multiLevelType w:val="hybridMultilevel"/>
    <w:tmpl w:val="27542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95A47"/>
    <w:multiLevelType w:val="hybridMultilevel"/>
    <w:tmpl w:val="3912E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C07170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15DC"/>
    <w:multiLevelType w:val="hybridMultilevel"/>
    <w:tmpl w:val="BC1E7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636AA"/>
    <w:multiLevelType w:val="hybridMultilevel"/>
    <w:tmpl w:val="53BCD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66E16"/>
    <w:multiLevelType w:val="hybridMultilevel"/>
    <w:tmpl w:val="03A4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8F52ED"/>
    <w:multiLevelType w:val="hybridMultilevel"/>
    <w:tmpl w:val="3754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946D90"/>
    <w:multiLevelType w:val="hybridMultilevel"/>
    <w:tmpl w:val="A93E40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0007A"/>
    <w:multiLevelType w:val="hybridMultilevel"/>
    <w:tmpl w:val="211237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D770FC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F3899"/>
    <w:multiLevelType w:val="hybridMultilevel"/>
    <w:tmpl w:val="03A4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321F5C"/>
    <w:multiLevelType w:val="hybridMultilevel"/>
    <w:tmpl w:val="169C9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A232B"/>
    <w:multiLevelType w:val="hybridMultilevel"/>
    <w:tmpl w:val="B922C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E26CC"/>
    <w:multiLevelType w:val="hybridMultilevel"/>
    <w:tmpl w:val="8AB85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BE2C59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9215D"/>
    <w:multiLevelType w:val="hybridMultilevel"/>
    <w:tmpl w:val="3EFA6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500EA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74A80"/>
    <w:multiLevelType w:val="hybridMultilevel"/>
    <w:tmpl w:val="F852E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87E9C"/>
    <w:multiLevelType w:val="hybridMultilevel"/>
    <w:tmpl w:val="52921042"/>
    <w:lvl w:ilvl="0" w:tplc="DA58DAE6">
      <w:start w:val="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5C26BF"/>
    <w:multiLevelType w:val="hybridMultilevel"/>
    <w:tmpl w:val="D6204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E82726"/>
    <w:multiLevelType w:val="multilevel"/>
    <w:tmpl w:val="14182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E44A30"/>
    <w:multiLevelType w:val="hybridMultilevel"/>
    <w:tmpl w:val="A342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244303"/>
    <w:multiLevelType w:val="hybridMultilevel"/>
    <w:tmpl w:val="9B80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1670811">
    <w:abstractNumId w:val="13"/>
  </w:num>
  <w:num w:numId="2" w16cid:durableId="534077408">
    <w:abstractNumId w:val="18"/>
  </w:num>
  <w:num w:numId="3" w16cid:durableId="1950047917">
    <w:abstractNumId w:val="16"/>
  </w:num>
  <w:num w:numId="4" w16cid:durableId="94710070">
    <w:abstractNumId w:val="4"/>
  </w:num>
  <w:num w:numId="5" w16cid:durableId="1258295045">
    <w:abstractNumId w:val="2"/>
  </w:num>
  <w:num w:numId="6" w16cid:durableId="1617178723">
    <w:abstractNumId w:val="6"/>
  </w:num>
  <w:num w:numId="7" w16cid:durableId="596016954">
    <w:abstractNumId w:val="21"/>
  </w:num>
  <w:num w:numId="8" w16cid:durableId="1490437706">
    <w:abstractNumId w:val="17"/>
  </w:num>
  <w:num w:numId="9" w16cid:durableId="993141541">
    <w:abstractNumId w:val="8"/>
  </w:num>
  <w:num w:numId="10" w16cid:durableId="332075840">
    <w:abstractNumId w:val="1"/>
  </w:num>
  <w:num w:numId="11" w16cid:durableId="8426675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2747380">
    <w:abstractNumId w:val="12"/>
  </w:num>
  <w:num w:numId="13" w16cid:durableId="2041389890">
    <w:abstractNumId w:val="20"/>
  </w:num>
  <w:num w:numId="14" w16cid:durableId="63471815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6550511">
    <w:abstractNumId w:val="3"/>
  </w:num>
  <w:num w:numId="16" w16cid:durableId="1993102517">
    <w:abstractNumId w:val="5"/>
  </w:num>
  <w:num w:numId="17" w16cid:durableId="848757076">
    <w:abstractNumId w:val="0"/>
  </w:num>
  <w:num w:numId="18" w16cid:durableId="1822042546">
    <w:abstractNumId w:val="11"/>
  </w:num>
  <w:num w:numId="19" w16cid:durableId="1582371497">
    <w:abstractNumId w:val="19"/>
  </w:num>
  <w:num w:numId="20" w16cid:durableId="2033996187">
    <w:abstractNumId w:val="10"/>
  </w:num>
  <w:num w:numId="21" w16cid:durableId="176503488">
    <w:abstractNumId w:val="14"/>
  </w:num>
  <w:num w:numId="22" w16cid:durableId="1887444324">
    <w:abstractNumId w:val="9"/>
  </w:num>
  <w:num w:numId="23" w16cid:durableId="590939919">
    <w:abstractNumId w:val="15"/>
  </w:num>
  <w:num w:numId="24" w16cid:durableId="1573194227">
    <w:abstractNumId w:val="7"/>
  </w:num>
  <w:num w:numId="25" w16cid:durableId="21701501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bQ0NLEwBRLGBko6SsGpxcWZ+XkgBUbGtQCwreDiLQAAAA=="/>
  </w:docVars>
  <w:rsids>
    <w:rsidRoot w:val="00666419"/>
    <w:rsid w:val="00005581"/>
    <w:rsid w:val="0004790C"/>
    <w:rsid w:val="00084012"/>
    <w:rsid w:val="000B1E67"/>
    <w:rsid w:val="000D24BC"/>
    <w:rsid w:val="000F0426"/>
    <w:rsid w:val="000F12A0"/>
    <w:rsid w:val="000F142C"/>
    <w:rsid w:val="000F1AA2"/>
    <w:rsid w:val="000F3988"/>
    <w:rsid w:val="001067E3"/>
    <w:rsid w:val="00116DD5"/>
    <w:rsid w:val="0012534E"/>
    <w:rsid w:val="00142212"/>
    <w:rsid w:val="00177E2F"/>
    <w:rsid w:val="00180907"/>
    <w:rsid w:val="00182124"/>
    <w:rsid w:val="00185CF5"/>
    <w:rsid w:val="001B0B05"/>
    <w:rsid w:val="001B3623"/>
    <w:rsid w:val="001C0A8F"/>
    <w:rsid w:val="001D34C4"/>
    <w:rsid w:val="0020197A"/>
    <w:rsid w:val="0026676C"/>
    <w:rsid w:val="002A541C"/>
    <w:rsid w:val="002C153A"/>
    <w:rsid w:val="002D002F"/>
    <w:rsid w:val="00301D7D"/>
    <w:rsid w:val="003062F2"/>
    <w:rsid w:val="0031033A"/>
    <w:rsid w:val="00314892"/>
    <w:rsid w:val="0034018E"/>
    <w:rsid w:val="0035188C"/>
    <w:rsid w:val="003A4AB8"/>
    <w:rsid w:val="003C0F8C"/>
    <w:rsid w:val="003F56FE"/>
    <w:rsid w:val="00410464"/>
    <w:rsid w:val="00426E40"/>
    <w:rsid w:val="00436777"/>
    <w:rsid w:val="00436997"/>
    <w:rsid w:val="00450D69"/>
    <w:rsid w:val="00453CD0"/>
    <w:rsid w:val="0046620C"/>
    <w:rsid w:val="004672E8"/>
    <w:rsid w:val="0046761D"/>
    <w:rsid w:val="0047154E"/>
    <w:rsid w:val="0048026E"/>
    <w:rsid w:val="00493B25"/>
    <w:rsid w:val="004A0CB0"/>
    <w:rsid w:val="004C38E2"/>
    <w:rsid w:val="004F65A2"/>
    <w:rsid w:val="0052145F"/>
    <w:rsid w:val="00531DFE"/>
    <w:rsid w:val="0053480E"/>
    <w:rsid w:val="00557D38"/>
    <w:rsid w:val="005E2C3C"/>
    <w:rsid w:val="005E4FAC"/>
    <w:rsid w:val="006032A4"/>
    <w:rsid w:val="00607B73"/>
    <w:rsid w:val="0061237A"/>
    <w:rsid w:val="00626474"/>
    <w:rsid w:val="006328E4"/>
    <w:rsid w:val="006345DA"/>
    <w:rsid w:val="00643FD6"/>
    <w:rsid w:val="00666419"/>
    <w:rsid w:val="006A55C8"/>
    <w:rsid w:val="006B2AA2"/>
    <w:rsid w:val="00700D8A"/>
    <w:rsid w:val="00703260"/>
    <w:rsid w:val="007230A5"/>
    <w:rsid w:val="007340E0"/>
    <w:rsid w:val="007349B7"/>
    <w:rsid w:val="00746808"/>
    <w:rsid w:val="0075135E"/>
    <w:rsid w:val="00763CAA"/>
    <w:rsid w:val="00793A41"/>
    <w:rsid w:val="007B75B5"/>
    <w:rsid w:val="007E4700"/>
    <w:rsid w:val="007F09F6"/>
    <w:rsid w:val="00807FBA"/>
    <w:rsid w:val="008172F1"/>
    <w:rsid w:val="00826178"/>
    <w:rsid w:val="00843C5F"/>
    <w:rsid w:val="008448C5"/>
    <w:rsid w:val="00844D69"/>
    <w:rsid w:val="008466B8"/>
    <w:rsid w:val="0085736A"/>
    <w:rsid w:val="0085788A"/>
    <w:rsid w:val="00863844"/>
    <w:rsid w:val="00871ACE"/>
    <w:rsid w:val="00874A03"/>
    <w:rsid w:val="00876351"/>
    <w:rsid w:val="008C6F60"/>
    <w:rsid w:val="008F75AE"/>
    <w:rsid w:val="0090629D"/>
    <w:rsid w:val="00922969"/>
    <w:rsid w:val="009240BD"/>
    <w:rsid w:val="00925364"/>
    <w:rsid w:val="00925920"/>
    <w:rsid w:val="00930CC4"/>
    <w:rsid w:val="00947A8D"/>
    <w:rsid w:val="009857BB"/>
    <w:rsid w:val="0099791D"/>
    <w:rsid w:val="009C30B6"/>
    <w:rsid w:val="009D06A7"/>
    <w:rsid w:val="009F4F9E"/>
    <w:rsid w:val="00A267FE"/>
    <w:rsid w:val="00A326B3"/>
    <w:rsid w:val="00A45EDF"/>
    <w:rsid w:val="00A51D08"/>
    <w:rsid w:val="00A752BC"/>
    <w:rsid w:val="00A76391"/>
    <w:rsid w:val="00A8145B"/>
    <w:rsid w:val="00A8188F"/>
    <w:rsid w:val="00A82343"/>
    <w:rsid w:val="00AE0ED2"/>
    <w:rsid w:val="00B14188"/>
    <w:rsid w:val="00B47984"/>
    <w:rsid w:val="00B52C55"/>
    <w:rsid w:val="00B94611"/>
    <w:rsid w:val="00BA1ADD"/>
    <w:rsid w:val="00BD556A"/>
    <w:rsid w:val="00C03F21"/>
    <w:rsid w:val="00C10CFB"/>
    <w:rsid w:val="00C207C7"/>
    <w:rsid w:val="00C5064A"/>
    <w:rsid w:val="00C506BE"/>
    <w:rsid w:val="00C51A78"/>
    <w:rsid w:val="00CA2590"/>
    <w:rsid w:val="00CA62D5"/>
    <w:rsid w:val="00CC5DF9"/>
    <w:rsid w:val="00CD0778"/>
    <w:rsid w:val="00CD7F81"/>
    <w:rsid w:val="00CE36E2"/>
    <w:rsid w:val="00D03D1C"/>
    <w:rsid w:val="00D077D4"/>
    <w:rsid w:val="00D15451"/>
    <w:rsid w:val="00D27082"/>
    <w:rsid w:val="00D50C7F"/>
    <w:rsid w:val="00D51F9D"/>
    <w:rsid w:val="00D57C66"/>
    <w:rsid w:val="00D66E82"/>
    <w:rsid w:val="00D76575"/>
    <w:rsid w:val="00D838F0"/>
    <w:rsid w:val="00DA38A2"/>
    <w:rsid w:val="00DB7C3A"/>
    <w:rsid w:val="00DD0048"/>
    <w:rsid w:val="00DE242B"/>
    <w:rsid w:val="00E3077E"/>
    <w:rsid w:val="00E35BE2"/>
    <w:rsid w:val="00E61BA2"/>
    <w:rsid w:val="00E72C76"/>
    <w:rsid w:val="00E87C42"/>
    <w:rsid w:val="00E90879"/>
    <w:rsid w:val="00ED2B45"/>
    <w:rsid w:val="00ED5A4B"/>
    <w:rsid w:val="00EF520E"/>
    <w:rsid w:val="00F10671"/>
    <w:rsid w:val="00F32674"/>
    <w:rsid w:val="00F3560E"/>
    <w:rsid w:val="00F55394"/>
    <w:rsid w:val="00F648B1"/>
    <w:rsid w:val="00F71D6D"/>
    <w:rsid w:val="00F8254E"/>
    <w:rsid w:val="00F928B7"/>
    <w:rsid w:val="00F94054"/>
    <w:rsid w:val="00FA75FE"/>
    <w:rsid w:val="00FB175C"/>
    <w:rsid w:val="00FB1B52"/>
    <w:rsid w:val="00FD17F9"/>
    <w:rsid w:val="00FD66A7"/>
    <w:rsid w:val="00FF45EB"/>
    <w:rsid w:val="00FF6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AA891"/>
  <w15:chartTrackingRefBased/>
  <w15:docId w15:val="{8EC5A4BC-DC39-4501-B872-52CD227F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28B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66419"/>
    <w:rPr>
      <w:color w:val="0000FF"/>
      <w:u w:val="single"/>
    </w:rPr>
  </w:style>
  <w:style w:type="paragraph" w:styleId="NoSpacing">
    <w:name w:val="No Spacing"/>
    <w:uiPriority w:val="1"/>
    <w:qFormat/>
    <w:rsid w:val="00666419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3C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0F8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0F8C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3C0F8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F8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C0F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067E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067E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67E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067E3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9979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791D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uiPriority w:val="99"/>
    <w:semiHidden/>
    <w:unhideWhenUsed/>
    <w:rsid w:val="00643FD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17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milby@chronicdisease.org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83D42-5060-4770-B7F0-E65936F91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99</CharactersWithSpaces>
  <SharedDoc>false</SharedDoc>
  <HLinks>
    <vt:vector size="36" baseType="variant">
      <vt:variant>
        <vt:i4>3276812</vt:i4>
      </vt:variant>
      <vt:variant>
        <vt:i4>21</vt:i4>
      </vt:variant>
      <vt:variant>
        <vt:i4>0</vt:i4>
      </vt:variant>
      <vt:variant>
        <vt:i4>5</vt:i4>
      </vt:variant>
      <vt:variant>
        <vt:lpwstr>mailto:cdoxie@chronicdisease.org</vt:lpwstr>
      </vt:variant>
      <vt:variant>
        <vt:lpwstr/>
      </vt:variant>
      <vt:variant>
        <vt:i4>1900652</vt:i4>
      </vt:variant>
      <vt:variant>
        <vt:i4>18</vt:i4>
      </vt:variant>
      <vt:variant>
        <vt:i4>0</vt:i4>
      </vt:variant>
      <vt:variant>
        <vt:i4>5</vt:i4>
      </vt:variant>
      <vt:variant>
        <vt:lpwstr>mailto:ap.nacdd@chronicdisease.org</vt:lpwstr>
      </vt:variant>
      <vt:variant>
        <vt:lpwstr/>
      </vt:variant>
      <vt:variant>
        <vt:i4>7667724</vt:i4>
      </vt:variant>
      <vt:variant>
        <vt:i4>15</vt:i4>
      </vt:variant>
      <vt:variant>
        <vt:i4>0</vt:i4>
      </vt:variant>
      <vt:variant>
        <vt:i4>5</vt:i4>
      </vt:variant>
      <vt:variant>
        <vt:lpwstr>mailto:lauren.kelsey@alaska.gov</vt:lpwstr>
      </vt:variant>
      <vt:variant>
        <vt:lpwstr/>
      </vt:variant>
      <vt:variant>
        <vt:i4>3145794</vt:i4>
      </vt:variant>
      <vt:variant>
        <vt:i4>12</vt:i4>
      </vt:variant>
      <vt:variant>
        <vt:i4>0</vt:i4>
      </vt:variant>
      <vt:variant>
        <vt:i4>5</vt:i4>
      </vt:variant>
      <vt:variant>
        <vt:lpwstr>mailto:karol.fink@alaska.gov</vt:lpwstr>
      </vt:variant>
      <vt:variant>
        <vt:lpwstr/>
      </vt:variant>
      <vt:variant>
        <vt:i4>3276812</vt:i4>
      </vt:variant>
      <vt:variant>
        <vt:i4>7</vt:i4>
      </vt:variant>
      <vt:variant>
        <vt:i4>0</vt:i4>
      </vt:variant>
      <vt:variant>
        <vt:i4>5</vt:i4>
      </vt:variant>
      <vt:variant>
        <vt:lpwstr>mailto:cdoxie@chronicdisease.org</vt:lpwstr>
      </vt:variant>
      <vt:variant>
        <vt:lpwstr/>
      </vt:variant>
      <vt:variant>
        <vt:i4>3145741</vt:i4>
      </vt:variant>
      <vt:variant>
        <vt:i4>2</vt:i4>
      </vt:variant>
      <vt:variant>
        <vt:i4>0</vt:i4>
      </vt:variant>
      <vt:variant>
        <vt:i4>5</vt:i4>
      </vt:variant>
      <vt:variant>
        <vt:lpwstr>mailto:ddoyle@chronicdisea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Anne Hefelfinger</dc:creator>
  <cp:keywords/>
  <cp:lastModifiedBy>Heidi Milby</cp:lastModifiedBy>
  <cp:revision>5</cp:revision>
  <cp:lastPrinted>2012-01-09T00:33:00Z</cp:lastPrinted>
  <dcterms:created xsi:type="dcterms:W3CDTF">2022-12-19T15:43:00Z</dcterms:created>
  <dcterms:modified xsi:type="dcterms:W3CDTF">2024-05-1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